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10CD6" w:rsidRPr="006751DC" w:rsidRDefault="00C11A25">
      <w:pPr>
        <w:pStyle w:val="Title"/>
        <w:jc w:val="center"/>
      </w:pPr>
      <w:r>
        <w:t xml:space="preserve">Предложение за </w:t>
      </w:r>
      <w:r>
        <w:br/>
        <w:t>коледна реформа</w:t>
      </w:r>
    </w:p>
    <w:p w:rsidR="00610CD6" w:rsidRDefault="00610CD6"/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 w:rsidRPr="00C11A25">
              <w:rPr>
                <w:rFonts w:ascii="Calibri" w:eastAsia="Calibri" w:hAnsi="Calibri" w:cs="Calibri"/>
                <w:b/>
                <w:bCs/>
              </w:rPr>
              <w:t>ПЛАН СТРАТЕГИЯ</w:t>
            </w:r>
          </w:p>
        </w:tc>
      </w:tr>
      <w:tr w:rsidR="00C11A25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Уважаеми г-н Мраз,</w:t>
            </w:r>
          </w:p>
          <w:p w:rsidR="00224B56" w:rsidRDefault="00224B5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За бързо наближаващия празник трябва да действаме </w:t>
            </w:r>
            <w:r w:rsidR="00CA40D5">
              <w:rPr>
                <w:rFonts w:ascii="Calibri" w:eastAsia="Calibri" w:hAnsi="Calibri" w:cs="Calibri"/>
              </w:rPr>
              <w:t>чевръсто</w:t>
            </w:r>
            <w:r>
              <w:rPr>
                <w:rFonts w:ascii="Calibri" w:eastAsia="Calibri" w:hAnsi="Calibri" w:cs="Calibri"/>
              </w:rPr>
              <w:t xml:space="preserve">. </w:t>
            </w:r>
            <w:r w:rsidR="00CA40D5">
              <w:rPr>
                <w:rFonts w:ascii="Calibri" w:eastAsia="Calibri" w:hAnsi="Calibri" w:cs="Calibri"/>
              </w:rPr>
              <w:t>Смятам, че най-важно е да възстановим уронения Ви престиж и да се справим с кризата в производството на играчки.</w:t>
            </w:r>
            <w:r w:rsidR="003954B1">
              <w:rPr>
                <w:rFonts w:ascii="Calibri" w:eastAsia="Calibri" w:hAnsi="Calibri" w:cs="Calibri"/>
              </w:rPr>
              <w:t xml:space="preserve"> За целта ще наемем организация, специализирана в изграждането на онлайн визия. Също така</w:t>
            </w:r>
            <w:r w:rsidR="00A50E7C">
              <w:rPr>
                <w:rFonts w:ascii="Calibri" w:eastAsia="Calibri" w:hAnsi="Calibri" w:cs="Calibri"/>
              </w:rPr>
              <w:t>,</w:t>
            </w:r>
            <w:r w:rsidR="003954B1">
              <w:rPr>
                <w:rFonts w:ascii="Calibri" w:eastAsia="Calibri" w:hAnsi="Calibri" w:cs="Calibri"/>
              </w:rPr>
              <w:t xml:space="preserve"> ще се свържем с фирма, която да произведе играчките от които се нуждаем. </w:t>
            </w:r>
            <w:r w:rsidR="00627EF5">
              <w:rPr>
                <w:rFonts w:ascii="Calibri" w:eastAsia="Calibri" w:hAnsi="Calibri" w:cs="Calibri"/>
              </w:rPr>
              <w:t xml:space="preserve">Тези начинания изискват финансиране, за което ще се </w:t>
            </w:r>
            <w:r w:rsidR="00A50E7C">
              <w:rPr>
                <w:rFonts w:ascii="Calibri" w:eastAsia="Calibri" w:hAnsi="Calibri" w:cs="Calibri"/>
              </w:rPr>
              <w:t>обърнем към</w:t>
            </w:r>
            <w:r w:rsidR="00627EF5">
              <w:rPr>
                <w:rFonts w:ascii="Calibri" w:eastAsia="Calibri" w:hAnsi="Calibri" w:cs="Calibri"/>
              </w:rPr>
              <w:t xml:space="preserve"> някои търговски банки.</w:t>
            </w:r>
          </w:p>
          <w:p w:rsidR="00135A4B" w:rsidRPr="00135A4B" w:rsidRDefault="00135A4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9360"/>
      </w:tblGrid>
      <w:tr w:rsidR="00C11A25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</w:rPr>
            </w:pPr>
            <w:r>
              <w:rPr>
                <w:rFonts w:ascii="Calibri" w:eastAsia="Calibri" w:hAnsi="Calibri" w:cs="Calibri"/>
                <w:b/>
                <w:bCs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</w:rPr>
              <w:t>до 3 макс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19100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</w:tr>
      <w:tr w:rsidR="00C11A25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11A25" w:rsidRPr="00C11A25" w:rsidRDefault="00D2516C" w:rsidP="00C11A25">
            <w:pPr>
              <w:pStyle w:val="ListParagraph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</w:rPr>
            </w:pPr>
            <w:r w:rsidRPr="00D2516C">
              <w:rPr>
                <w:rFonts w:ascii="Calibri" w:eastAsia="Calibri" w:hAnsi="Calibri" w:cs="Calibri"/>
              </w:rPr>
              <w:t>CHINA INC.</w:t>
            </w:r>
          </w:p>
        </w:tc>
      </w:tr>
    </w:tbl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800"/>
        <w:gridCol w:w="5440"/>
        <w:gridCol w:w="3120"/>
      </w:tblGrid>
      <w:tr w:rsidR="00B85B8D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r>
              <w:rPr>
                <w:rFonts w:ascii="Calibri" w:eastAsia="Calibri" w:hAnsi="Calibri" w:cs="Calibri"/>
                <w:b/>
              </w:rPr>
              <w:t>ХРОНОЛОГИЯ НА СЪБИТИЯТА</w:t>
            </w:r>
          </w:p>
        </w:tc>
      </w:tr>
      <w:tr w:rsidR="00610CD6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</w:rPr>
              <w:br/>
            </w:r>
            <w:r>
              <w:rPr>
                <w:rFonts w:ascii="Calibri" w:eastAsia="Calibri" w:hAnsi="Calibri" w:cs="Calibri"/>
              </w:rPr>
              <w:t>на кореспонденция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F909C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 / 15:55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BB65E3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7.10.2021 / 16:03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C70871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C70871" w:rsidRDefault="00C70871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8.10.2021 / 16:21</w:t>
            </w:r>
          </w:p>
        </w:tc>
      </w:tr>
      <w:tr w:rsidR="00610CD6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1331CE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135A4B"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610CD6" w:rsidRDefault="001331C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 17:28</w:t>
            </w: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lastRenderedPageBreak/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:rsidR="00610CD6" w:rsidRDefault="00610CD6"/>
    <w:sectPr w:rsidR="00610CD6" w:rsidSect="0093200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proofState w:spelling="clean" w:grammar="clean"/>
  <w:defaultTabStop w:val="720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1331CE"/>
    <w:rsid w:val="00135A4B"/>
    <w:rsid w:val="0019100C"/>
    <w:rsid w:val="00215C82"/>
    <w:rsid w:val="00224B56"/>
    <w:rsid w:val="003954B1"/>
    <w:rsid w:val="00526A6C"/>
    <w:rsid w:val="00610CD6"/>
    <w:rsid w:val="00627EF5"/>
    <w:rsid w:val="006751DC"/>
    <w:rsid w:val="0093200D"/>
    <w:rsid w:val="00A50E7C"/>
    <w:rsid w:val="00B85B8D"/>
    <w:rsid w:val="00BB65E3"/>
    <w:rsid w:val="00C11A25"/>
    <w:rsid w:val="00C70871"/>
    <w:rsid w:val="00CA40D5"/>
    <w:rsid w:val="00D2516C"/>
    <w:rsid w:val="00F12FFE"/>
    <w:rsid w:val="00F414EB"/>
    <w:rsid w:val="00F909C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bg-BG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00D"/>
  </w:style>
  <w:style w:type="paragraph" w:styleId="Heading1">
    <w:name w:val="heading 1"/>
    <w:basedOn w:val="Normal"/>
    <w:next w:val="Normal"/>
    <w:uiPriority w:val="9"/>
    <w:qFormat/>
    <w:rsid w:val="0093200D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93200D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93200D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93200D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93200D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93200D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93200D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93200D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85592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2</Pages>
  <Words>125</Words>
  <Characters>71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Потребител на Windows</cp:lastModifiedBy>
  <cp:revision>12</cp:revision>
  <dcterms:created xsi:type="dcterms:W3CDTF">2020-10-01T08:06:00Z</dcterms:created>
  <dcterms:modified xsi:type="dcterms:W3CDTF">2021-10-20T14:30:00Z</dcterms:modified>
</cp:coreProperties>
</file>